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454AC" w14:textId="67E4BCAE" w:rsidR="00E5123D" w:rsidRDefault="00E5123D" w:rsidP="00333C0D">
      <w:pPr>
        <w:jc w:val="center"/>
      </w:pPr>
    </w:p>
    <w:p w14:paraId="4D2742CA" w14:textId="763A2894" w:rsidR="00E5123D" w:rsidRDefault="00E5123D" w:rsidP="00333C0D">
      <w:pPr>
        <w:jc w:val="center"/>
      </w:pPr>
    </w:p>
    <w:p w14:paraId="3033B6DE" w14:textId="4AFB3B4A" w:rsidR="00E5123D" w:rsidRDefault="00E5123D" w:rsidP="00333C0D">
      <w:pPr>
        <w:jc w:val="center"/>
      </w:pPr>
    </w:p>
    <w:p w14:paraId="231E5B27" w14:textId="77777777" w:rsidR="00E5123D" w:rsidRPr="00E5123D" w:rsidRDefault="00E5123D" w:rsidP="00333C0D">
      <w:pPr>
        <w:jc w:val="center"/>
      </w:pPr>
    </w:p>
    <w:p w14:paraId="324B76EF" w14:textId="77777777" w:rsidR="00E5123D" w:rsidRDefault="00E5123D" w:rsidP="00333C0D">
      <w:pPr>
        <w:jc w:val="center"/>
      </w:pPr>
    </w:p>
    <w:p w14:paraId="6F7C954F" w14:textId="77777777" w:rsidR="00E5123D" w:rsidRDefault="00E5123D" w:rsidP="00333C0D"/>
    <w:p w14:paraId="2E33AFA8" w14:textId="571D4A41" w:rsidR="00E5123D" w:rsidRPr="00E5123D" w:rsidRDefault="00787412" w:rsidP="00E5123D">
      <w:pPr>
        <w:pStyle w:val="Title"/>
        <w:jc w:val="center"/>
      </w:pPr>
      <w:r>
        <w:t>Real-time Face Mask Detection using TensorFlow</w:t>
      </w:r>
      <w:r w:rsidR="00583974">
        <w:t xml:space="preserve"> Object Detection API</w:t>
      </w:r>
      <w:r>
        <w:t xml:space="preserve"> </w:t>
      </w:r>
    </w:p>
    <w:p w14:paraId="0FE684F8" w14:textId="77777777" w:rsidR="00E5123D" w:rsidRDefault="00E5123D" w:rsidP="00E5123D"/>
    <w:p w14:paraId="1987D5C5" w14:textId="77777777" w:rsidR="00E5123D" w:rsidRDefault="00E5123D" w:rsidP="00E5123D"/>
    <w:p w14:paraId="0B209879" w14:textId="77777777" w:rsidR="00E5123D" w:rsidRDefault="00E5123D" w:rsidP="00E5123D"/>
    <w:p w14:paraId="7C860C61" w14:textId="77777777" w:rsidR="00E5123D" w:rsidRDefault="00E5123D" w:rsidP="00E5123D"/>
    <w:p w14:paraId="3D95EECF" w14:textId="77777777" w:rsidR="00E5123D" w:rsidRDefault="00E5123D" w:rsidP="00E5123D"/>
    <w:p w14:paraId="735D05EC" w14:textId="77777777" w:rsidR="00E5123D" w:rsidRDefault="00E5123D" w:rsidP="00E5123D"/>
    <w:p w14:paraId="52B913A9" w14:textId="77777777" w:rsidR="00E5123D" w:rsidRDefault="00E5123D" w:rsidP="00E5123D"/>
    <w:p w14:paraId="21342E03" w14:textId="77777777" w:rsidR="00E5123D" w:rsidRDefault="00E5123D" w:rsidP="00E5123D"/>
    <w:p w14:paraId="69D5E6FA" w14:textId="77777777" w:rsidR="00E5123D" w:rsidRDefault="00E5123D" w:rsidP="00E5123D"/>
    <w:p w14:paraId="5A34A76A" w14:textId="77777777" w:rsidR="006816EB" w:rsidRDefault="006816EB" w:rsidP="00E5123D">
      <w:pPr>
        <w:jc w:val="right"/>
      </w:pPr>
    </w:p>
    <w:p w14:paraId="034B6A72" w14:textId="77777777" w:rsidR="006816EB" w:rsidRDefault="006816EB" w:rsidP="00E5123D">
      <w:pPr>
        <w:jc w:val="right"/>
      </w:pPr>
    </w:p>
    <w:p w14:paraId="3C5C4528" w14:textId="77777777" w:rsidR="006816EB" w:rsidRDefault="006816EB" w:rsidP="00E5123D">
      <w:pPr>
        <w:jc w:val="right"/>
      </w:pPr>
    </w:p>
    <w:p w14:paraId="38BA91F7" w14:textId="77777777" w:rsidR="006816EB" w:rsidRDefault="006816EB" w:rsidP="00E5123D">
      <w:pPr>
        <w:jc w:val="right"/>
      </w:pPr>
    </w:p>
    <w:p w14:paraId="57077232" w14:textId="77777777" w:rsidR="006816EB" w:rsidRDefault="006816EB" w:rsidP="00E5123D">
      <w:pPr>
        <w:jc w:val="right"/>
      </w:pPr>
    </w:p>
    <w:p w14:paraId="5B469238" w14:textId="77777777" w:rsidR="006816EB" w:rsidRDefault="006816EB" w:rsidP="00E5123D">
      <w:pPr>
        <w:jc w:val="right"/>
      </w:pPr>
    </w:p>
    <w:p w14:paraId="4E6DDF80" w14:textId="77777777" w:rsidR="006816EB" w:rsidRDefault="006816EB" w:rsidP="00E5123D">
      <w:pPr>
        <w:jc w:val="right"/>
      </w:pPr>
    </w:p>
    <w:p w14:paraId="4A1E96EA" w14:textId="77777777" w:rsidR="006816EB" w:rsidRDefault="006816EB" w:rsidP="00E5123D">
      <w:pPr>
        <w:jc w:val="right"/>
      </w:pPr>
    </w:p>
    <w:p w14:paraId="4A329192" w14:textId="77777777" w:rsidR="006816EB" w:rsidRDefault="006816EB" w:rsidP="00E5123D">
      <w:pPr>
        <w:jc w:val="right"/>
      </w:pPr>
    </w:p>
    <w:p w14:paraId="6593241D" w14:textId="77777777" w:rsidR="006816EB" w:rsidRDefault="006816EB" w:rsidP="00E5123D">
      <w:pPr>
        <w:jc w:val="right"/>
      </w:pPr>
    </w:p>
    <w:p w14:paraId="3E7C848B" w14:textId="77777777" w:rsidR="006816EB" w:rsidRDefault="006816EB" w:rsidP="00E5123D">
      <w:pPr>
        <w:jc w:val="right"/>
      </w:pPr>
    </w:p>
    <w:p w14:paraId="6FC34A84" w14:textId="77777777" w:rsidR="006816EB" w:rsidRDefault="006816EB" w:rsidP="00E5123D">
      <w:pPr>
        <w:jc w:val="right"/>
      </w:pPr>
    </w:p>
    <w:p w14:paraId="7167F73C" w14:textId="17BF94B1" w:rsidR="00E5123D" w:rsidRDefault="006816EB" w:rsidP="006816EB">
      <w:pPr>
        <w:jc w:val="right"/>
      </w:pPr>
      <w:r>
        <w:t xml:space="preserve">By: </w:t>
      </w:r>
      <w:r w:rsidR="00E5123D">
        <w:t xml:space="preserve">Robin Manchanda </w:t>
      </w:r>
    </w:p>
    <w:p w14:paraId="7632817C" w14:textId="6A97F0BF" w:rsidR="00E5123D" w:rsidRDefault="00E5123D" w:rsidP="00E5123D">
      <w:pPr>
        <w:pStyle w:val="Heading1"/>
        <w:rPr>
          <w:rStyle w:val="Strong"/>
        </w:rPr>
      </w:pPr>
      <w:r w:rsidRPr="00FF2FAE">
        <w:rPr>
          <w:rStyle w:val="Strong"/>
        </w:rPr>
        <w:lastRenderedPageBreak/>
        <w:t>Business Case and Objectives</w:t>
      </w:r>
    </w:p>
    <w:p w14:paraId="61FBCBFE" w14:textId="220D9505" w:rsidR="00E5123D" w:rsidRDefault="00E5123D" w:rsidP="00E5123D">
      <w:pPr>
        <w:pStyle w:val="Heading2"/>
      </w:pPr>
      <w:r>
        <w:t>Executive Summary</w:t>
      </w:r>
    </w:p>
    <w:p w14:paraId="3F7F849F" w14:textId="0AE94E22" w:rsidR="0073225C" w:rsidRPr="0073225C" w:rsidRDefault="0073225C" w:rsidP="0073225C">
      <w:pPr>
        <w:pStyle w:val="NoSpacing"/>
        <w:jc w:val="both"/>
      </w:pPr>
      <w:r w:rsidRPr="0073225C">
        <w:t>In this phase of the world where it is extremely critical in wearing masks to prevent the communicable diseases</w:t>
      </w:r>
      <w:r>
        <w:t xml:space="preserve">. </w:t>
      </w:r>
      <w:r w:rsidRPr="0073225C">
        <w:t>It is necessary to set up certain measures to curb the further spread</w:t>
      </w:r>
      <w:r>
        <w:t xml:space="preserve">. </w:t>
      </w:r>
      <w:r w:rsidRPr="0073225C">
        <w:t>Wearing of masks will prevent most of the chances of contracting the disease</w:t>
      </w:r>
      <w:r>
        <w:t xml:space="preserve">. </w:t>
      </w:r>
      <w:r w:rsidRPr="0073225C">
        <w:t>However, people are not aware of the consequences and appear to roam without masks</w:t>
      </w:r>
      <w:r>
        <w:t>.</w:t>
      </w:r>
    </w:p>
    <w:p w14:paraId="7D41107E" w14:textId="77777777" w:rsidR="0025067B" w:rsidRDefault="0025067B" w:rsidP="0025067B">
      <w:pPr>
        <w:pStyle w:val="NoSpacing"/>
      </w:pPr>
    </w:p>
    <w:p w14:paraId="6344A3A0" w14:textId="17279FAE" w:rsidR="0025067B" w:rsidRDefault="0025067B" w:rsidP="0025067B">
      <w:pPr>
        <w:pStyle w:val="NoSpacing"/>
      </w:pPr>
      <w:r>
        <w:t xml:space="preserve">In this project, we will be </w:t>
      </w:r>
      <w:r w:rsidR="0073225C">
        <w:t>implementing a real-time face mask detection system that can detect if the person captured by the camera is wearing a mask or not.</w:t>
      </w:r>
    </w:p>
    <w:p w14:paraId="1D834B91" w14:textId="77777777" w:rsidR="0025067B" w:rsidRDefault="0025067B" w:rsidP="0025067B">
      <w:pPr>
        <w:pStyle w:val="NoSpacing"/>
      </w:pPr>
    </w:p>
    <w:p w14:paraId="10E24766" w14:textId="53FA7FCF" w:rsidR="00E5123D" w:rsidRDefault="00E5123D" w:rsidP="00E5123D">
      <w:pPr>
        <w:pStyle w:val="Heading2"/>
      </w:pPr>
      <w:r>
        <w:t>Problem</w:t>
      </w:r>
      <w:r w:rsidR="0025067B">
        <w:t xml:space="preserve"> Statement</w:t>
      </w:r>
    </w:p>
    <w:p w14:paraId="357321AA" w14:textId="1176B917" w:rsidR="0073225C" w:rsidRDefault="0073225C" w:rsidP="0073225C">
      <w:pPr>
        <w:pStyle w:val="Heading2"/>
        <w:jc w:val="both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r w:rsidRPr="0073225C">
        <w:rPr>
          <w:rFonts w:asciiTheme="minorHAnsi" w:eastAsiaTheme="minorHAnsi" w:hAnsiTheme="minorHAnsi" w:cstheme="minorBidi"/>
          <w:color w:val="auto"/>
          <w:sz w:val="22"/>
          <w:szCs w:val="22"/>
        </w:rPr>
        <w:t>As the disease is wide-spread and the economies are slowly opening up, it is important to employ less staffs in places where it is necessary to manage the crowds</w:t>
      </w:r>
      <w:r>
        <w:rPr>
          <w:rFonts w:asciiTheme="minorHAnsi" w:eastAsiaTheme="minorHAnsi" w:hAnsiTheme="minorHAnsi" w:cstheme="minorBidi"/>
          <w:color w:val="auto"/>
          <w:sz w:val="22"/>
          <w:szCs w:val="22"/>
        </w:rPr>
        <w:t xml:space="preserve">. </w:t>
      </w:r>
      <w:r w:rsidRPr="0073225C">
        <w:rPr>
          <w:rFonts w:asciiTheme="minorHAnsi" w:eastAsiaTheme="minorHAnsi" w:hAnsiTheme="minorHAnsi" w:cstheme="minorBidi"/>
          <w:color w:val="auto"/>
          <w:sz w:val="22"/>
          <w:szCs w:val="22"/>
        </w:rPr>
        <w:t>To overcome this, we can have a real-time object detection system which can alert the system when it captures a person without any mask.</w:t>
      </w:r>
    </w:p>
    <w:p w14:paraId="12A76985" w14:textId="3B87D5B4" w:rsidR="00B63679" w:rsidRDefault="00B63679" w:rsidP="00B63679"/>
    <w:p w14:paraId="5264D180" w14:textId="77777777" w:rsidR="00B63679" w:rsidRDefault="00B63679" w:rsidP="00B6367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78741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Installation</w:t>
      </w:r>
    </w:p>
    <w:p w14:paraId="00C60DEB" w14:textId="77777777" w:rsidR="00B63679" w:rsidRPr="00787412" w:rsidRDefault="00B63679" w:rsidP="00B63679">
      <w:r w:rsidRPr="00787412">
        <w:t>We need to install the following libraries,</w:t>
      </w:r>
    </w:p>
    <w:p w14:paraId="4910B1DC" w14:textId="77777777" w:rsidR="00B63679" w:rsidRPr="00787412" w:rsidRDefault="00B63679" w:rsidP="00B63679">
      <w:pPr>
        <w:pStyle w:val="ListParagraph"/>
        <w:numPr>
          <w:ilvl w:val="0"/>
          <w:numId w:val="34"/>
        </w:numPr>
        <w:rPr>
          <w:lang w:val="en-IN"/>
        </w:rPr>
      </w:pPr>
      <w:r w:rsidRPr="00787412">
        <w:rPr>
          <w:lang w:val="en-US"/>
        </w:rPr>
        <w:t>TensorFlow</w:t>
      </w:r>
      <w:r>
        <w:t xml:space="preserve"> </w:t>
      </w:r>
      <w:r w:rsidRPr="00787412">
        <w:rPr>
          <w:lang w:val="en-US"/>
        </w:rPr>
        <w:t xml:space="preserve">(See </w:t>
      </w:r>
      <w:hyperlink r:id="rId5" w:history="1">
        <w:r w:rsidRPr="00787412">
          <w:rPr>
            <w:rStyle w:val="Hyperlink"/>
            <w:lang w:val="en-US"/>
          </w:rPr>
          <w:t>TensorFlow Installation</w:t>
        </w:r>
      </w:hyperlink>
      <w:r w:rsidRPr="00787412">
        <w:rPr>
          <w:lang w:val="en-US"/>
        </w:rPr>
        <w:t>)</w:t>
      </w:r>
    </w:p>
    <w:p w14:paraId="20841553" w14:textId="77777777" w:rsidR="00B63679" w:rsidRDefault="00B63679" w:rsidP="00B63679">
      <w:pPr>
        <w:pStyle w:val="ListParagraph"/>
        <w:numPr>
          <w:ilvl w:val="0"/>
          <w:numId w:val="34"/>
        </w:numPr>
      </w:pPr>
      <w:r w:rsidRPr="00787412">
        <w:rPr>
          <w:lang w:val="en-US"/>
        </w:rPr>
        <w:t xml:space="preserve">TensorFlow Object Detection API </w:t>
      </w:r>
      <w:r>
        <w:t>(</w:t>
      </w:r>
      <w:r w:rsidRPr="00787412">
        <w:rPr>
          <w:lang w:val="en-US"/>
        </w:rPr>
        <w:t xml:space="preserve">See </w:t>
      </w:r>
      <w:hyperlink r:id="rId6" w:history="1">
        <w:r w:rsidRPr="00787412">
          <w:rPr>
            <w:rStyle w:val="Hyperlink"/>
            <w:lang w:val="en-US"/>
          </w:rPr>
          <w:t>TensorFlow Object Detection API Installation</w:t>
        </w:r>
      </w:hyperlink>
      <w:r w:rsidRPr="00787412">
        <w:rPr>
          <w:lang w:val="en-US"/>
        </w:rPr>
        <w:t>)</w:t>
      </w:r>
    </w:p>
    <w:p w14:paraId="0632CC46" w14:textId="77777777" w:rsidR="00B63679" w:rsidRDefault="00B63679" w:rsidP="00B63679">
      <w:pPr>
        <w:pStyle w:val="ListParagraph"/>
        <w:numPr>
          <w:ilvl w:val="0"/>
          <w:numId w:val="34"/>
        </w:numPr>
      </w:pPr>
      <w:proofErr w:type="spellStart"/>
      <w:r w:rsidRPr="00787412">
        <w:t>Protobuf</w:t>
      </w:r>
      <w:proofErr w:type="spellEnd"/>
    </w:p>
    <w:p w14:paraId="65D358F8" w14:textId="3D996CED" w:rsidR="00B63679" w:rsidRDefault="00B63679" w:rsidP="00B63679">
      <w:pPr>
        <w:pStyle w:val="ListParagraph"/>
        <w:numPr>
          <w:ilvl w:val="0"/>
          <w:numId w:val="34"/>
        </w:numPr>
      </w:pPr>
      <w:proofErr w:type="spellStart"/>
      <w:r w:rsidRPr="00787412">
        <w:t>Cudnn</w:t>
      </w:r>
      <w:proofErr w:type="spellEnd"/>
      <w:r w:rsidRPr="00787412">
        <w:t>/Cuda</w:t>
      </w:r>
    </w:p>
    <w:p w14:paraId="41F4A241" w14:textId="32535001" w:rsidR="00B63679" w:rsidRDefault="00B63679" w:rsidP="00B63679">
      <w:pPr>
        <w:pStyle w:val="ListParagraph"/>
        <w:numPr>
          <w:ilvl w:val="0"/>
          <w:numId w:val="34"/>
        </w:numPr>
      </w:pPr>
      <w:proofErr w:type="spellStart"/>
      <w:r>
        <w:t>labelImg</w:t>
      </w:r>
      <w:proofErr w:type="spellEnd"/>
    </w:p>
    <w:p w14:paraId="413113A6" w14:textId="41C7A036" w:rsidR="00B63679" w:rsidRDefault="00B63679" w:rsidP="00B63679">
      <w:pPr>
        <w:pStyle w:val="ListParagraph"/>
        <w:numPr>
          <w:ilvl w:val="0"/>
          <w:numId w:val="34"/>
        </w:numPr>
      </w:pPr>
      <w:proofErr w:type="spellStart"/>
      <w:r>
        <w:t>PyQt</w:t>
      </w:r>
      <w:proofErr w:type="spellEnd"/>
    </w:p>
    <w:p w14:paraId="2259FFB3" w14:textId="315BBAD5" w:rsidR="00B63679" w:rsidRPr="00787412" w:rsidRDefault="00B63679" w:rsidP="00B63679">
      <w:pPr>
        <w:pStyle w:val="ListParagraph"/>
        <w:numPr>
          <w:ilvl w:val="0"/>
          <w:numId w:val="34"/>
        </w:numPr>
      </w:pPr>
      <w:r>
        <w:t>XML</w:t>
      </w:r>
    </w:p>
    <w:p w14:paraId="651E31AE" w14:textId="77777777" w:rsidR="00B63679" w:rsidRPr="00B63679" w:rsidRDefault="00B63679" w:rsidP="00B63679"/>
    <w:p w14:paraId="6D619EBD" w14:textId="5513A8AD" w:rsidR="00787412" w:rsidRDefault="00787412" w:rsidP="00787412"/>
    <w:p w14:paraId="4C32F054" w14:textId="77777777" w:rsidR="00787412" w:rsidRDefault="00787412" w:rsidP="00787412">
      <w:pPr>
        <w:pStyle w:val="NoSpacing"/>
        <w:jc w:val="both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787412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apture Images</w:t>
      </w:r>
    </w:p>
    <w:p w14:paraId="1D4167C7" w14:textId="2C5AB9DF" w:rsidR="00787412" w:rsidRDefault="00787412" w:rsidP="00787412">
      <w:pPr>
        <w:pStyle w:val="NoSpacing"/>
      </w:pPr>
      <w:r w:rsidRPr="00787412">
        <w:t xml:space="preserve">A script has been written using OpenCV to capture mask and no mask images with webcam. Then, these images are randomly selected using </w:t>
      </w:r>
      <w:proofErr w:type="spellStart"/>
      <w:r w:rsidRPr="00787412">
        <w:t>numpy.random.choice</w:t>
      </w:r>
      <w:proofErr w:type="spellEnd"/>
      <w:r w:rsidRPr="00787412">
        <w:t xml:space="preserve"> attribute, and moved to train and test directories using </w:t>
      </w:r>
      <w:proofErr w:type="spellStart"/>
      <w:r w:rsidRPr="00787412">
        <w:t>shutil</w:t>
      </w:r>
      <w:proofErr w:type="spellEnd"/>
      <w:r w:rsidRPr="00787412">
        <w:t xml:space="preserve"> library.</w:t>
      </w:r>
    </w:p>
    <w:p w14:paraId="2F9973C8" w14:textId="717DED86" w:rsidR="00583974" w:rsidRDefault="00583974" w:rsidP="00583974">
      <w:pPr>
        <w:pStyle w:val="NoSpacing"/>
        <w:jc w:val="center"/>
      </w:pPr>
      <w:r w:rsidRPr="00583974">
        <w:rPr>
          <w:noProof/>
        </w:rPr>
        <w:drawing>
          <wp:inline distT="0" distB="0" distL="0" distR="0" wp14:anchorId="597109C0" wp14:editId="61A77D47">
            <wp:extent cx="5731510" cy="18916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E1AA1" w14:textId="271B3FC4" w:rsidR="00583974" w:rsidRDefault="00583974" w:rsidP="00583974">
      <w:pPr>
        <w:pStyle w:val="NoSpacing"/>
        <w:jc w:val="center"/>
      </w:pPr>
      <w:r w:rsidRPr="00583974">
        <w:rPr>
          <w:noProof/>
        </w:rPr>
        <w:lastRenderedPageBreak/>
        <w:drawing>
          <wp:inline distT="0" distB="0" distL="0" distR="0" wp14:anchorId="4B654A83" wp14:editId="0CB7C481">
            <wp:extent cx="5731510" cy="169926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A197E" w14:textId="77777777" w:rsidR="00B63679" w:rsidRDefault="00B63679" w:rsidP="00583974">
      <w:pPr>
        <w:pStyle w:val="NoSpacing"/>
        <w:jc w:val="center"/>
      </w:pPr>
    </w:p>
    <w:p w14:paraId="256FE7C5" w14:textId="77777777" w:rsidR="00787412" w:rsidRDefault="00787412" w:rsidP="00787412">
      <w:pPr>
        <w:pStyle w:val="NoSpacing"/>
      </w:pPr>
    </w:p>
    <w:p w14:paraId="446359F1" w14:textId="77777777" w:rsidR="00787412" w:rsidRDefault="00787412" w:rsidP="00787412">
      <w:pPr>
        <w:pStyle w:val="Heading2"/>
        <w:jc w:val="both"/>
      </w:pPr>
      <w:r w:rsidRPr="00787412">
        <w:t>Preparing the Dataset</w:t>
      </w:r>
    </w:p>
    <w:p w14:paraId="3F649A50" w14:textId="77777777" w:rsidR="00787412" w:rsidRPr="00787412" w:rsidRDefault="00787412" w:rsidP="00787412">
      <w:proofErr w:type="spellStart"/>
      <w:r w:rsidRPr="00787412">
        <w:rPr>
          <w:lang w:val="en-US"/>
        </w:rPr>
        <w:t>LabelImg</w:t>
      </w:r>
      <w:proofErr w:type="spellEnd"/>
      <w:r w:rsidRPr="00787412">
        <w:rPr>
          <w:lang w:val="en-US"/>
        </w:rPr>
        <w:t xml:space="preserve"> has been used to annotate the dataset</w:t>
      </w:r>
    </w:p>
    <w:p w14:paraId="1180D618" w14:textId="77777777" w:rsidR="00787412" w:rsidRPr="00787412" w:rsidRDefault="00787412" w:rsidP="00787412">
      <w:r w:rsidRPr="00787412">
        <w:rPr>
          <w:lang w:val="en-US"/>
        </w:rPr>
        <w:t xml:space="preserve">After installing </w:t>
      </w:r>
      <w:proofErr w:type="spellStart"/>
      <w:r w:rsidRPr="00787412">
        <w:rPr>
          <w:lang w:val="en-US"/>
        </w:rPr>
        <w:t>LabelImg</w:t>
      </w:r>
      <w:proofErr w:type="spellEnd"/>
      <w:r w:rsidRPr="00787412">
        <w:rPr>
          <w:lang w:val="en-US"/>
        </w:rPr>
        <w:t xml:space="preserve"> and the images of both with face mask and without facemask are collected and then annotated using the following command</w:t>
      </w:r>
    </w:p>
    <w:p w14:paraId="1C510E1C" w14:textId="1060E811" w:rsidR="00583974" w:rsidRDefault="00787412" w:rsidP="00787412">
      <w:pPr>
        <w:rPr>
          <w:i/>
          <w:iCs/>
          <w:lang w:val="en-US"/>
        </w:rPr>
      </w:pPr>
      <w:r w:rsidRPr="00787412">
        <w:rPr>
          <w:i/>
          <w:iCs/>
          <w:lang w:val="en-US"/>
        </w:rPr>
        <w:tab/>
      </w:r>
      <w:proofErr w:type="spellStart"/>
      <w:r w:rsidRPr="00787412">
        <w:rPr>
          <w:i/>
          <w:iCs/>
          <w:lang w:val="en-US"/>
        </w:rPr>
        <w:t>labelImg</w:t>
      </w:r>
      <w:proofErr w:type="spellEnd"/>
      <w:r w:rsidRPr="00787412">
        <w:rPr>
          <w:i/>
          <w:iCs/>
          <w:lang w:val="en-US"/>
        </w:rPr>
        <w:t xml:space="preserve"> &lt;PATH_TO_TF&gt;/TensorFlow/workspace/face-mask-detection/images</w:t>
      </w:r>
    </w:p>
    <w:p w14:paraId="70B3A03A" w14:textId="77777777" w:rsidR="00B63679" w:rsidRDefault="00B63679" w:rsidP="00787412">
      <w:pPr>
        <w:rPr>
          <w:i/>
          <w:iCs/>
          <w:lang w:val="en-US"/>
        </w:rPr>
      </w:pPr>
    </w:p>
    <w:p w14:paraId="1C93B660" w14:textId="7771DF81" w:rsidR="00B63679" w:rsidRDefault="00B63679" w:rsidP="00787412">
      <w:pPr>
        <w:rPr>
          <w:lang w:val="en-US"/>
        </w:rPr>
      </w:pPr>
      <w:r>
        <w:rPr>
          <w:lang w:val="en-US"/>
        </w:rPr>
        <w:t>Annotating the image (</w:t>
      </w:r>
      <w:proofErr w:type="spellStart"/>
      <w:r>
        <w:rPr>
          <w:lang w:val="en-US"/>
        </w:rPr>
        <w:t>No_Mask</w:t>
      </w:r>
      <w:proofErr w:type="spellEnd"/>
      <w:r>
        <w:rPr>
          <w:lang w:val="en-US"/>
        </w:rPr>
        <w:t>)</w:t>
      </w:r>
    </w:p>
    <w:p w14:paraId="669849FA" w14:textId="77777777" w:rsidR="00B63679" w:rsidRPr="00B63679" w:rsidRDefault="00B63679" w:rsidP="00787412">
      <w:pPr>
        <w:rPr>
          <w:lang w:val="en-US"/>
        </w:rPr>
      </w:pPr>
    </w:p>
    <w:p w14:paraId="5BA3F851" w14:textId="62B7F346" w:rsidR="00583974" w:rsidRDefault="00583974" w:rsidP="00787412">
      <w:pPr>
        <w:rPr>
          <w:i/>
          <w:iCs/>
          <w:lang w:val="en-US"/>
        </w:rPr>
      </w:pPr>
      <w:r>
        <w:rPr>
          <w:noProof/>
        </w:rPr>
        <w:drawing>
          <wp:inline distT="0" distB="0" distL="0" distR="0" wp14:anchorId="60C5FAE1" wp14:editId="5E93B1F3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CB246" w14:textId="0A500C36" w:rsidR="00B63679" w:rsidRDefault="00B63679" w:rsidP="00787412">
      <w:pPr>
        <w:rPr>
          <w:i/>
          <w:iCs/>
          <w:lang w:val="en-US"/>
        </w:rPr>
      </w:pPr>
    </w:p>
    <w:p w14:paraId="3BF132DB" w14:textId="3616B8EC" w:rsidR="00B63679" w:rsidRDefault="00B63679" w:rsidP="00787412">
      <w:pPr>
        <w:rPr>
          <w:i/>
          <w:iCs/>
          <w:lang w:val="en-US"/>
        </w:rPr>
      </w:pPr>
    </w:p>
    <w:p w14:paraId="20C10649" w14:textId="281ADC1D" w:rsidR="00B63679" w:rsidRDefault="00B63679" w:rsidP="00787412">
      <w:pPr>
        <w:rPr>
          <w:i/>
          <w:iCs/>
          <w:lang w:val="en-US"/>
        </w:rPr>
      </w:pPr>
    </w:p>
    <w:p w14:paraId="297B03DA" w14:textId="6F4F8853" w:rsidR="00B63679" w:rsidRDefault="00B63679" w:rsidP="00787412">
      <w:pPr>
        <w:rPr>
          <w:i/>
          <w:iCs/>
          <w:lang w:val="en-US"/>
        </w:rPr>
      </w:pPr>
    </w:p>
    <w:p w14:paraId="592DD8F4" w14:textId="77777777" w:rsidR="00B63679" w:rsidRDefault="00B63679" w:rsidP="00787412">
      <w:pPr>
        <w:rPr>
          <w:i/>
          <w:iCs/>
          <w:lang w:val="en-US"/>
        </w:rPr>
      </w:pPr>
    </w:p>
    <w:p w14:paraId="210C6667" w14:textId="19282A55" w:rsidR="00B63679" w:rsidRDefault="00B63679" w:rsidP="00787412">
      <w:pPr>
        <w:rPr>
          <w:lang w:val="en-US"/>
        </w:rPr>
      </w:pPr>
      <w:r>
        <w:rPr>
          <w:lang w:val="en-US"/>
        </w:rPr>
        <w:lastRenderedPageBreak/>
        <w:t>Annotating the image (Mask)</w:t>
      </w:r>
    </w:p>
    <w:p w14:paraId="34ECB1E8" w14:textId="77777777" w:rsidR="00B63679" w:rsidRPr="00B63679" w:rsidRDefault="00B63679" w:rsidP="00787412">
      <w:pPr>
        <w:rPr>
          <w:lang w:val="en-US"/>
        </w:rPr>
      </w:pPr>
    </w:p>
    <w:p w14:paraId="587470B8" w14:textId="799684F9" w:rsidR="00B63679" w:rsidRDefault="00B63679" w:rsidP="00787412">
      <w:pPr>
        <w:rPr>
          <w:i/>
          <w:iCs/>
          <w:lang w:val="en-US"/>
        </w:rPr>
      </w:pPr>
      <w:r>
        <w:rPr>
          <w:i/>
          <w:iCs/>
          <w:noProof/>
          <w:lang w:val="en-US"/>
        </w:rPr>
        <w:drawing>
          <wp:inline distT="0" distB="0" distL="0" distR="0" wp14:anchorId="77D204C9" wp14:editId="1F0A9C19">
            <wp:extent cx="5721985" cy="32213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985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82FAF" w14:textId="69251CA1" w:rsidR="00B63679" w:rsidRDefault="00B63679" w:rsidP="00787412">
      <w:pPr>
        <w:rPr>
          <w:i/>
          <w:iCs/>
          <w:lang w:val="en-US"/>
        </w:rPr>
      </w:pPr>
    </w:p>
    <w:p w14:paraId="6A725BA5" w14:textId="04C378E5" w:rsidR="00B63679" w:rsidRDefault="00B63679" w:rsidP="00787412">
      <w:pPr>
        <w:rPr>
          <w:i/>
          <w:iCs/>
          <w:lang w:val="en-US"/>
        </w:rPr>
      </w:pPr>
    </w:p>
    <w:p w14:paraId="5A019925" w14:textId="77777777" w:rsidR="00B63679" w:rsidRDefault="00B63679" w:rsidP="00787412">
      <w:pPr>
        <w:rPr>
          <w:i/>
          <w:iCs/>
          <w:lang w:val="en-US"/>
        </w:rPr>
      </w:pPr>
    </w:p>
    <w:p w14:paraId="407CA208" w14:textId="398BB076" w:rsidR="00583974" w:rsidRDefault="00583974" w:rsidP="00787412">
      <w:r>
        <w:t>A</w:t>
      </w:r>
      <w:r w:rsidR="00B63679">
        <w:t>fter annotating a</w:t>
      </w:r>
      <w:r>
        <w:t xml:space="preserve"> .xml file is created (</w:t>
      </w:r>
      <w:r w:rsidR="00B63679">
        <w:t>Mask</w:t>
      </w:r>
      <w:r>
        <w:t>)</w:t>
      </w:r>
    </w:p>
    <w:p w14:paraId="07E2E62D" w14:textId="60394C30" w:rsidR="00583974" w:rsidRDefault="00583974" w:rsidP="00787412">
      <w:r w:rsidRPr="00583974">
        <w:rPr>
          <w:noProof/>
        </w:rPr>
        <w:drawing>
          <wp:inline distT="0" distB="0" distL="0" distR="0" wp14:anchorId="65C91CD6" wp14:editId="63EAADF2">
            <wp:extent cx="3880608" cy="3207327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87909" cy="3213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CC4BA" w14:textId="7D83CDA3" w:rsidR="00B63679" w:rsidRDefault="00B63679" w:rsidP="00787412"/>
    <w:p w14:paraId="4474DDA7" w14:textId="4EE8EBC5" w:rsidR="00B63679" w:rsidRDefault="00B63679" w:rsidP="00787412"/>
    <w:p w14:paraId="58A9CA51" w14:textId="77777777" w:rsidR="00B63679" w:rsidRDefault="00B63679" w:rsidP="00787412"/>
    <w:p w14:paraId="0F36151E" w14:textId="681E4BF1" w:rsidR="00B63679" w:rsidRDefault="00B63679" w:rsidP="00B63679">
      <w:r>
        <w:t>After annotating a .xml file is created (</w:t>
      </w:r>
      <w:proofErr w:type="spellStart"/>
      <w:r>
        <w:t>No_Mask</w:t>
      </w:r>
      <w:proofErr w:type="spellEnd"/>
      <w:r>
        <w:t>)</w:t>
      </w:r>
    </w:p>
    <w:p w14:paraId="7B9E9E91" w14:textId="77777777" w:rsidR="00B63679" w:rsidRDefault="00B63679" w:rsidP="00787412"/>
    <w:p w14:paraId="1C4BF218" w14:textId="6D5438DC" w:rsidR="00B63679" w:rsidRDefault="00B63679" w:rsidP="00787412">
      <w:r w:rsidRPr="00B63679">
        <w:rPr>
          <w:noProof/>
        </w:rPr>
        <w:drawing>
          <wp:inline distT="0" distB="0" distL="0" distR="0" wp14:anchorId="1A5D37E9" wp14:editId="292A0720">
            <wp:extent cx="5731510" cy="364807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6D06A" w14:textId="77777777" w:rsidR="00B63679" w:rsidRDefault="00B63679" w:rsidP="00787412"/>
    <w:p w14:paraId="07E2A4C5" w14:textId="526817D3" w:rsidR="00787412" w:rsidRPr="00787412" w:rsidRDefault="00787412" w:rsidP="00787412">
      <w:r w:rsidRPr="00787412">
        <w:rPr>
          <w:b/>
          <w:bCs/>
          <w:lang w:val="en-US"/>
        </w:rPr>
        <w:t>Partition the Dataset</w:t>
      </w:r>
    </w:p>
    <w:p w14:paraId="0EA29655" w14:textId="77777777" w:rsidR="00B63679" w:rsidRDefault="00787412" w:rsidP="00B63679">
      <w:pPr>
        <w:pStyle w:val="NoSpacing"/>
      </w:pPr>
      <w:r w:rsidRPr="00787412">
        <w:rPr>
          <w:lang w:val="en-US"/>
        </w:rPr>
        <w:t>Once the data is annotated, it is split into train and test</w:t>
      </w:r>
      <w:r w:rsidR="00B63679">
        <w:rPr>
          <w:lang w:val="en-US"/>
        </w:rPr>
        <w:t xml:space="preserve"> </w:t>
      </w:r>
      <w:r w:rsidR="00B63679" w:rsidRPr="00787412">
        <w:t xml:space="preserve">using </w:t>
      </w:r>
      <w:proofErr w:type="spellStart"/>
      <w:r w:rsidR="00B63679" w:rsidRPr="00787412">
        <w:t>numpy.random.choice</w:t>
      </w:r>
      <w:proofErr w:type="spellEnd"/>
      <w:r w:rsidR="00B63679" w:rsidRPr="00787412">
        <w:t xml:space="preserve"> attribute, and moved to train and test directories using </w:t>
      </w:r>
      <w:proofErr w:type="spellStart"/>
      <w:r w:rsidR="00B63679" w:rsidRPr="00787412">
        <w:t>shutil</w:t>
      </w:r>
      <w:proofErr w:type="spellEnd"/>
      <w:r w:rsidR="00B63679" w:rsidRPr="00787412">
        <w:t xml:space="preserve"> library.</w:t>
      </w:r>
    </w:p>
    <w:p w14:paraId="41631704" w14:textId="77777777" w:rsidR="00B63679" w:rsidRDefault="00B63679" w:rsidP="00787412">
      <w:pPr>
        <w:pStyle w:val="Heading2"/>
        <w:jc w:val="both"/>
      </w:pPr>
    </w:p>
    <w:p w14:paraId="4DCD8163" w14:textId="1863A2A3" w:rsidR="00787412" w:rsidRDefault="00787412" w:rsidP="00787412">
      <w:pPr>
        <w:pStyle w:val="Heading2"/>
        <w:jc w:val="both"/>
      </w:pPr>
      <w:r w:rsidRPr="00787412">
        <w:t xml:space="preserve">Preparing the </w:t>
      </w:r>
      <w:r>
        <w:t>Workspace</w:t>
      </w:r>
    </w:p>
    <w:p w14:paraId="6E3AE3F7" w14:textId="07C35A16" w:rsidR="00787412" w:rsidRDefault="00787412" w:rsidP="00787412">
      <w:pPr>
        <w:rPr>
          <w:lang w:val="en-US"/>
        </w:rPr>
      </w:pPr>
      <w:r w:rsidRPr="00787412">
        <w:rPr>
          <w:lang w:val="en-US"/>
        </w:rPr>
        <w:t>After the installation of TensorFlow, a workspace is setup with the name of the module along with the other required folders.</w:t>
      </w:r>
    </w:p>
    <w:p w14:paraId="6C63B955" w14:textId="0129692D" w:rsidR="00787412" w:rsidRDefault="00787412" w:rsidP="00787412">
      <w:pPr>
        <w:jc w:val="center"/>
      </w:pPr>
      <w:r w:rsidRPr="00787412">
        <w:rPr>
          <w:noProof/>
        </w:rPr>
        <w:drawing>
          <wp:inline distT="0" distB="0" distL="0" distR="0" wp14:anchorId="6A61A1D1" wp14:editId="03A11A6E">
            <wp:extent cx="1974273" cy="2272182"/>
            <wp:effectExtent l="0" t="0" r="6985" b="0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51C98BC-4952-41F2-9C34-F198245B78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51C98BC-4952-41F2-9C34-F198245B78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86591" cy="228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49CE5" w14:textId="2DACF85D" w:rsidR="00787412" w:rsidRDefault="00787412" w:rsidP="00787412">
      <w:pPr>
        <w:jc w:val="center"/>
      </w:pPr>
    </w:p>
    <w:p w14:paraId="00B46151" w14:textId="20539704" w:rsidR="00787412" w:rsidRDefault="004639EE" w:rsidP="0078741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reate Label Map</w:t>
      </w:r>
    </w:p>
    <w:p w14:paraId="53187E76" w14:textId="5014CB96" w:rsidR="004639EE" w:rsidRPr="004639EE" w:rsidRDefault="004639EE" w:rsidP="00787412">
      <w:pPr>
        <w:rPr>
          <w:lang w:val="en-US"/>
        </w:rPr>
      </w:pPr>
      <w:r w:rsidRPr="004639EE">
        <w:rPr>
          <w:lang w:val="en-US"/>
        </w:rPr>
        <w:t>A label map is created</w:t>
      </w:r>
      <w:r>
        <w:rPr>
          <w:lang w:val="en-US"/>
        </w:rPr>
        <w:t xml:space="preserve"> for both the type of classes in our dataset as shown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</w:tblGrid>
      <w:tr w:rsidR="00787412" w14:paraId="688DF8C0" w14:textId="77777777" w:rsidTr="00787412">
        <w:tc>
          <w:tcPr>
            <w:tcW w:w="3823" w:type="dxa"/>
          </w:tcPr>
          <w:p w14:paraId="41226B41" w14:textId="77777777" w:rsidR="00787412" w:rsidRPr="00787412" w:rsidRDefault="00787412" w:rsidP="00787412">
            <w:r w:rsidRPr="00787412">
              <w:rPr>
                <w:lang w:val="en-US"/>
              </w:rPr>
              <w:t>item {</w:t>
            </w:r>
          </w:p>
          <w:p w14:paraId="6079710E" w14:textId="77777777" w:rsidR="00787412" w:rsidRPr="00787412" w:rsidRDefault="00787412" w:rsidP="00787412">
            <w:r w:rsidRPr="00787412">
              <w:rPr>
                <w:lang w:val="en-US"/>
              </w:rPr>
              <w:t xml:space="preserve">    id: 1</w:t>
            </w:r>
          </w:p>
          <w:p w14:paraId="2DF31B20" w14:textId="77777777" w:rsidR="00787412" w:rsidRPr="00787412" w:rsidRDefault="00787412" w:rsidP="00787412">
            <w:r w:rsidRPr="00787412">
              <w:rPr>
                <w:lang w:val="en-US"/>
              </w:rPr>
              <w:t xml:space="preserve">    name: ‘mask'</w:t>
            </w:r>
          </w:p>
          <w:p w14:paraId="626469D3" w14:textId="77777777" w:rsidR="00787412" w:rsidRPr="00787412" w:rsidRDefault="00787412" w:rsidP="00787412">
            <w:r w:rsidRPr="00787412">
              <w:rPr>
                <w:lang w:val="en-US"/>
              </w:rPr>
              <w:t>}</w:t>
            </w:r>
          </w:p>
          <w:p w14:paraId="413C9D44" w14:textId="77777777" w:rsidR="00787412" w:rsidRPr="00787412" w:rsidRDefault="00787412" w:rsidP="00787412">
            <w:pPr>
              <w:ind w:right="2815"/>
              <w:jc w:val="center"/>
            </w:pPr>
            <w:r w:rsidRPr="00787412">
              <w:rPr>
                <w:lang w:val="en-US"/>
              </w:rPr>
              <w:t>item {</w:t>
            </w:r>
          </w:p>
          <w:p w14:paraId="4D6A1CD5" w14:textId="77777777" w:rsidR="00787412" w:rsidRPr="00787412" w:rsidRDefault="00787412" w:rsidP="00787412">
            <w:r w:rsidRPr="00787412">
              <w:rPr>
                <w:lang w:val="en-US"/>
              </w:rPr>
              <w:t xml:space="preserve">    id: 2</w:t>
            </w:r>
          </w:p>
          <w:p w14:paraId="7AE0FD21" w14:textId="77777777" w:rsidR="00787412" w:rsidRPr="00787412" w:rsidRDefault="00787412" w:rsidP="00787412">
            <w:r w:rsidRPr="00787412">
              <w:rPr>
                <w:lang w:val="en-US"/>
              </w:rPr>
              <w:t xml:space="preserve">    name: ‘</w:t>
            </w:r>
            <w:proofErr w:type="spellStart"/>
            <w:r w:rsidRPr="00787412">
              <w:rPr>
                <w:lang w:val="en-US"/>
              </w:rPr>
              <w:t>nomask</w:t>
            </w:r>
            <w:proofErr w:type="spellEnd"/>
            <w:r w:rsidRPr="00787412">
              <w:rPr>
                <w:lang w:val="en-US"/>
              </w:rPr>
              <w:t>'</w:t>
            </w:r>
          </w:p>
          <w:p w14:paraId="695121E3" w14:textId="31B3C75A" w:rsidR="00787412" w:rsidRDefault="00787412" w:rsidP="00787412">
            <w:r w:rsidRPr="00787412">
              <w:rPr>
                <w:lang w:val="en-US"/>
              </w:rPr>
              <w:t>}</w:t>
            </w:r>
          </w:p>
        </w:tc>
      </w:tr>
    </w:tbl>
    <w:p w14:paraId="5FC0C0E1" w14:textId="49A86F9E" w:rsidR="00787412" w:rsidRDefault="00787412" w:rsidP="00787412"/>
    <w:p w14:paraId="5DCECCF9" w14:textId="2DD07C33" w:rsidR="00B63679" w:rsidRDefault="00B63679" w:rsidP="00787412">
      <w:r w:rsidRPr="00B63679">
        <w:rPr>
          <w:noProof/>
        </w:rPr>
        <w:drawing>
          <wp:inline distT="0" distB="0" distL="0" distR="0" wp14:anchorId="75189F9F" wp14:editId="3227D79E">
            <wp:extent cx="5731510" cy="10731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97337" w14:textId="6105D1C8" w:rsidR="00184E18" w:rsidRDefault="00184E18" w:rsidP="00787412"/>
    <w:p w14:paraId="374DC677" w14:textId="77777777" w:rsidR="00184E18" w:rsidRDefault="00184E18" w:rsidP="00787412"/>
    <w:p w14:paraId="1D82DEA9" w14:textId="77777777" w:rsidR="004639EE" w:rsidRDefault="004639EE" w:rsidP="004639E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reate TensorFlow Records</w:t>
      </w:r>
    </w:p>
    <w:p w14:paraId="179701C1" w14:textId="77777777" w:rsidR="004639EE" w:rsidRPr="004639EE" w:rsidRDefault="004639EE" w:rsidP="004639EE">
      <w:r w:rsidRPr="004639EE">
        <w:rPr>
          <w:b/>
          <w:bCs/>
          <w:lang w:val="en-US"/>
        </w:rPr>
        <w:t>Convert *.xml to *.record</w:t>
      </w:r>
    </w:p>
    <w:p w14:paraId="26AD5818" w14:textId="3D8788D6" w:rsidR="004639EE" w:rsidRDefault="004639EE" w:rsidP="004639EE">
      <w:pPr>
        <w:jc w:val="both"/>
        <w:rPr>
          <w:lang w:val="en-US"/>
        </w:rPr>
      </w:pPr>
      <w:r w:rsidRPr="004639EE">
        <w:rPr>
          <w:lang w:val="en-US"/>
        </w:rPr>
        <w:t>A simple script is created which can</w:t>
      </w:r>
      <w:r>
        <w:rPr>
          <w:lang w:val="en-US"/>
        </w:rPr>
        <w:t xml:space="preserve"> </w:t>
      </w:r>
      <w:r w:rsidRPr="004639EE">
        <w:rPr>
          <w:lang w:val="en-US"/>
        </w:rPr>
        <w:t>iterate through all *.xml files in the face-mask-detection/images/train and face-mask-detection/images/test folders, and generate a *.record file for each of the two. Here is an example script that allows us to do just that:</w:t>
      </w:r>
    </w:p>
    <w:p w14:paraId="13995BAD" w14:textId="59929FED" w:rsidR="00B63679" w:rsidRPr="004639EE" w:rsidRDefault="00B63679" w:rsidP="004639EE">
      <w:pPr>
        <w:jc w:val="both"/>
      </w:pPr>
      <w:r w:rsidRPr="00B63679">
        <w:rPr>
          <w:noProof/>
        </w:rPr>
        <w:drawing>
          <wp:inline distT="0" distB="0" distL="0" distR="0" wp14:anchorId="690E3B89" wp14:editId="5B286AB4">
            <wp:extent cx="5731510" cy="84137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DE046" w14:textId="77777777" w:rsidR="004639EE" w:rsidRDefault="004639EE" w:rsidP="004639E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onfiguring a Training Job</w:t>
      </w:r>
    </w:p>
    <w:p w14:paraId="3C0199BF" w14:textId="77777777" w:rsidR="004639EE" w:rsidRPr="004639EE" w:rsidRDefault="004639EE" w:rsidP="004639EE">
      <w:pPr>
        <w:jc w:val="both"/>
      </w:pPr>
      <w:r w:rsidRPr="004639EE">
        <w:rPr>
          <w:lang w:val="en-US"/>
        </w:rPr>
        <w:t>For the purpose of this project, we are not building the detection model from scratch instead we are going to leverage the transfer learning concept.</w:t>
      </w:r>
    </w:p>
    <w:p w14:paraId="44902803" w14:textId="77777777" w:rsidR="004639EE" w:rsidRDefault="004639EE" w:rsidP="004639EE">
      <w:pPr>
        <w:jc w:val="both"/>
        <w:rPr>
          <w:lang w:val="en-US"/>
        </w:rPr>
      </w:pPr>
      <w:r w:rsidRPr="004639EE">
        <w:rPr>
          <w:lang w:val="en-US"/>
        </w:rPr>
        <w:t>Ware using SSD MOBILENET V2 FPN 320*320, as this model provides good detection speed for our real time detection and also provides good mean accuracy performance.</w:t>
      </w:r>
    </w:p>
    <w:p w14:paraId="24741053" w14:textId="38925ADA" w:rsidR="004639EE" w:rsidRDefault="004639EE" w:rsidP="004639EE">
      <w:pPr>
        <w:jc w:val="both"/>
        <w:rPr>
          <w:rStyle w:val="Hyperlink"/>
          <w:lang w:val="en-US"/>
        </w:rPr>
      </w:pPr>
      <w:r>
        <w:rPr>
          <w:lang w:val="en-US"/>
        </w:rPr>
        <w:t xml:space="preserve">Link to the TensorFlow Object Detection Model used: </w:t>
      </w:r>
      <w:hyperlink r:id="rId16" w:history="1">
        <w:r w:rsidRPr="004639EE">
          <w:rPr>
            <w:rStyle w:val="Hyperlink"/>
            <w:lang w:val="en-US"/>
          </w:rPr>
          <w:t>TensorFlow 2 Detection Model Zoo</w:t>
        </w:r>
      </w:hyperlink>
    </w:p>
    <w:p w14:paraId="61B42067" w14:textId="3DC390C8" w:rsidR="00B63679" w:rsidRDefault="00B63679" w:rsidP="004639EE">
      <w:pPr>
        <w:jc w:val="both"/>
      </w:pPr>
      <w:r w:rsidRPr="00B63679">
        <w:rPr>
          <w:noProof/>
        </w:rPr>
        <w:lastRenderedPageBreak/>
        <w:drawing>
          <wp:inline distT="0" distB="0" distL="0" distR="0" wp14:anchorId="25F6ABA8" wp14:editId="619A29EE">
            <wp:extent cx="5731510" cy="1858010"/>
            <wp:effectExtent l="0" t="0" r="254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6226C" w14:textId="77777777" w:rsidR="00184E18" w:rsidRPr="004639EE" w:rsidRDefault="00184E18" w:rsidP="004639EE">
      <w:pPr>
        <w:jc w:val="both"/>
      </w:pPr>
    </w:p>
    <w:p w14:paraId="03260438" w14:textId="77777777" w:rsidR="004639EE" w:rsidRDefault="004639EE" w:rsidP="004639E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Configure the Training Pipeline</w:t>
      </w:r>
    </w:p>
    <w:p w14:paraId="4B6672EC" w14:textId="4FA18988" w:rsidR="004639EE" w:rsidRDefault="004639EE" w:rsidP="004639EE">
      <w:pPr>
        <w:rPr>
          <w:lang w:val="en-US"/>
        </w:rPr>
      </w:pPr>
      <w:r w:rsidRPr="004639EE">
        <w:rPr>
          <w:lang w:val="en-US"/>
        </w:rPr>
        <w:t xml:space="preserve">The </w:t>
      </w:r>
      <w:proofErr w:type="spellStart"/>
      <w:r w:rsidRPr="004639EE">
        <w:rPr>
          <w:lang w:val="en-US"/>
        </w:rPr>
        <w:t>pipeline.config</w:t>
      </w:r>
      <w:proofErr w:type="spellEnd"/>
      <w:r w:rsidRPr="004639EE">
        <w:rPr>
          <w:lang w:val="en-US"/>
        </w:rPr>
        <w:t xml:space="preserve"> file from the downloaded model </w:t>
      </w:r>
      <w:r>
        <w:rPr>
          <w:lang w:val="en-US"/>
        </w:rPr>
        <w:t>is placed in the below directory structure</w:t>
      </w:r>
    </w:p>
    <w:p w14:paraId="08F1447D" w14:textId="281109A0" w:rsidR="004639EE" w:rsidRDefault="004639EE" w:rsidP="004639EE">
      <w:pPr>
        <w:rPr>
          <w:lang w:val="en-US"/>
        </w:rPr>
      </w:pPr>
      <w:r w:rsidRPr="004639EE">
        <w:rPr>
          <w:noProof/>
        </w:rPr>
        <w:drawing>
          <wp:inline distT="0" distB="0" distL="0" distR="0" wp14:anchorId="0FDD7AD1" wp14:editId="3EBD505C">
            <wp:extent cx="3671862" cy="1515533"/>
            <wp:effectExtent l="0" t="0" r="5080" b="8890"/>
            <wp:docPr id="4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0A760BA7-AEDD-4449-88AD-6E232882FB7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0A760BA7-AEDD-4449-88AD-6E232882FB7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71862" cy="151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AFA78" w14:textId="77777777" w:rsidR="00184E18" w:rsidRDefault="00184E18" w:rsidP="004639EE">
      <w:pPr>
        <w:rPr>
          <w:lang w:val="en-US"/>
        </w:rPr>
      </w:pPr>
    </w:p>
    <w:p w14:paraId="4BA83C00" w14:textId="56F68630" w:rsidR="004639EE" w:rsidRPr="004639EE" w:rsidRDefault="004639EE" w:rsidP="004639EE">
      <w:r>
        <w:rPr>
          <w:lang w:val="en-US"/>
        </w:rPr>
        <w:t xml:space="preserve">It </w:t>
      </w:r>
      <w:r w:rsidRPr="004639EE">
        <w:rPr>
          <w:lang w:val="en-US"/>
        </w:rPr>
        <w:t>is</w:t>
      </w:r>
      <w:r>
        <w:rPr>
          <w:lang w:val="en-US"/>
        </w:rPr>
        <w:t xml:space="preserve"> then</w:t>
      </w:r>
      <w:r w:rsidRPr="004639EE">
        <w:rPr>
          <w:lang w:val="en-US"/>
        </w:rPr>
        <w:t xml:space="preserve"> configured</w:t>
      </w:r>
      <w:r>
        <w:rPr>
          <w:lang w:val="en-US"/>
        </w:rPr>
        <w:t xml:space="preserve"> by altering the below mentioned variables.</w:t>
      </w:r>
    </w:p>
    <w:p w14:paraId="10129F40" w14:textId="77777777" w:rsidR="004639EE" w:rsidRPr="004639EE" w:rsidRDefault="004639EE" w:rsidP="004639EE">
      <w:pPr>
        <w:numPr>
          <w:ilvl w:val="0"/>
          <w:numId w:val="35"/>
        </w:numPr>
      </w:pPr>
      <w:proofErr w:type="spellStart"/>
      <w:r w:rsidRPr="004639EE">
        <w:rPr>
          <w:lang w:val="en-US"/>
        </w:rPr>
        <w:t>num_classes</w:t>
      </w:r>
      <w:proofErr w:type="spellEnd"/>
    </w:p>
    <w:p w14:paraId="35740629" w14:textId="77777777" w:rsidR="004639EE" w:rsidRPr="004639EE" w:rsidRDefault="004639EE" w:rsidP="004639EE">
      <w:pPr>
        <w:numPr>
          <w:ilvl w:val="0"/>
          <w:numId w:val="35"/>
        </w:numPr>
      </w:pPr>
      <w:proofErr w:type="spellStart"/>
      <w:r w:rsidRPr="004639EE">
        <w:rPr>
          <w:lang w:val="en-US"/>
        </w:rPr>
        <w:t>batch_size</w:t>
      </w:r>
      <w:proofErr w:type="spellEnd"/>
    </w:p>
    <w:p w14:paraId="3F1D174E" w14:textId="77777777" w:rsidR="004639EE" w:rsidRPr="004639EE" w:rsidRDefault="004639EE" w:rsidP="004639EE">
      <w:pPr>
        <w:numPr>
          <w:ilvl w:val="0"/>
          <w:numId w:val="35"/>
        </w:numPr>
      </w:pPr>
      <w:proofErr w:type="spellStart"/>
      <w:r w:rsidRPr="004639EE">
        <w:rPr>
          <w:lang w:val="en-US"/>
        </w:rPr>
        <w:t>fine_tune_checkpoint</w:t>
      </w:r>
      <w:proofErr w:type="spellEnd"/>
    </w:p>
    <w:p w14:paraId="5A13DEF4" w14:textId="77777777" w:rsidR="004639EE" w:rsidRPr="004639EE" w:rsidRDefault="004639EE" w:rsidP="004639EE">
      <w:pPr>
        <w:numPr>
          <w:ilvl w:val="0"/>
          <w:numId w:val="35"/>
        </w:numPr>
      </w:pPr>
      <w:proofErr w:type="spellStart"/>
      <w:r w:rsidRPr="004639EE">
        <w:rPr>
          <w:lang w:val="en-US"/>
        </w:rPr>
        <w:t>fine_tune_checkpoint_type</w:t>
      </w:r>
      <w:proofErr w:type="spellEnd"/>
    </w:p>
    <w:p w14:paraId="475D2BC1" w14:textId="77777777" w:rsidR="004639EE" w:rsidRPr="004639EE" w:rsidRDefault="004639EE" w:rsidP="004639EE">
      <w:pPr>
        <w:numPr>
          <w:ilvl w:val="0"/>
          <w:numId w:val="35"/>
        </w:numPr>
      </w:pPr>
      <w:proofErr w:type="spellStart"/>
      <w:r w:rsidRPr="004639EE">
        <w:rPr>
          <w:lang w:val="en-US"/>
        </w:rPr>
        <w:t>label_map_path</w:t>
      </w:r>
      <w:proofErr w:type="spellEnd"/>
    </w:p>
    <w:p w14:paraId="5C646148" w14:textId="2A57A20A" w:rsidR="004639EE" w:rsidRPr="00184E18" w:rsidRDefault="004639EE" w:rsidP="004639EE">
      <w:pPr>
        <w:numPr>
          <w:ilvl w:val="0"/>
          <w:numId w:val="35"/>
        </w:numPr>
      </w:pPr>
      <w:r w:rsidRPr="004639EE">
        <w:rPr>
          <w:lang w:val="en-US"/>
        </w:rPr>
        <w:t>Train &amp; Test record path</w:t>
      </w:r>
    </w:p>
    <w:p w14:paraId="7EF0284E" w14:textId="5CCFC7EC" w:rsidR="00184E18" w:rsidRDefault="00184E18" w:rsidP="00184E18">
      <w:r w:rsidRPr="00184E18">
        <w:rPr>
          <w:noProof/>
        </w:rPr>
        <w:drawing>
          <wp:inline distT="0" distB="0" distL="0" distR="0" wp14:anchorId="51980916" wp14:editId="6AB27F6F">
            <wp:extent cx="5731510" cy="16065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7FBB4" w14:textId="77777777" w:rsidR="00184E18" w:rsidRDefault="00184E18" w:rsidP="004639EE">
      <w:pPr>
        <w:jc w:val="both"/>
      </w:pPr>
    </w:p>
    <w:p w14:paraId="49A93837" w14:textId="24B353F1" w:rsidR="004639EE" w:rsidRDefault="004639EE" w:rsidP="004639EE">
      <w:pPr>
        <w:jc w:val="both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lastRenderedPageBreak/>
        <w:t>Training the Model</w:t>
      </w:r>
    </w:p>
    <w:p w14:paraId="6E35D92D" w14:textId="1BCF61F1" w:rsidR="004639EE" w:rsidRDefault="004639EE" w:rsidP="004639EE">
      <w:pPr>
        <w:rPr>
          <w:lang w:val="en-US"/>
        </w:rPr>
      </w:pPr>
      <w:r w:rsidRPr="004639EE">
        <w:rPr>
          <w:lang w:val="en-US"/>
        </w:rPr>
        <w:t xml:space="preserve">The changes we have made in </w:t>
      </w:r>
      <w:proofErr w:type="spellStart"/>
      <w:r w:rsidRPr="004639EE">
        <w:rPr>
          <w:lang w:val="en-US"/>
        </w:rPr>
        <w:t>pipeline.config</w:t>
      </w:r>
      <w:proofErr w:type="spellEnd"/>
      <w:r w:rsidRPr="004639EE">
        <w:rPr>
          <w:lang w:val="en-US"/>
        </w:rPr>
        <w:t xml:space="preserve"> file are stored in the structure described in the last slide</w:t>
      </w:r>
      <w:r>
        <w:rPr>
          <w:lang w:val="en-US"/>
        </w:rPr>
        <w:t xml:space="preserve">. </w:t>
      </w:r>
      <w:r w:rsidRPr="004639EE">
        <w:rPr>
          <w:lang w:val="en-US"/>
        </w:rPr>
        <w:t xml:space="preserve">After copying the model_main_tf2.py file from </w:t>
      </w:r>
      <w:proofErr w:type="spellStart"/>
      <w:r w:rsidRPr="004639EE">
        <w:rPr>
          <w:lang w:val="en-US"/>
        </w:rPr>
        <w:t>Tensorflow</w:t>
      </w:r>
      <w:proofErr w:type="spellEnd"/>
      <w:r w:rsidRPr="004639EE">
        <w:rPr>
          <w:lang w:val="en-US"/>
        </w:rPr>
        <w:t xml:space="preserve"> package to workspace and running the following command will train the model.</w:t>
      </w:r>
    </w:p>
    <w:p w14:paraId="7DED19DD" w14:textId="0C061FC9" w:rsidR="004639EE" w:rsidRDefault="004639EE" w:rsidP="004639EE">
      <w:pPr>
        <w:rPr>
          <w:lang w:val="en-US"/>
        </w:rPr>
      </w:pPr>
    </w:p>
    <w:p w14:paraId="61FE1618" w14:textId="6BA279C6" w:rsidR="004639EE" w:rsidRDefault="004639EE" w:rsidP="004639EE">
      <w:pPr>
        <w:rPr>
          <w:lang w:val="en-US"/>
        </w:rPr>
      </w:pPr>
    </w:p>
    <w:p w14:paraId="3EDE8D73" w14:textId="32355075" w:rsidR="004639EE" w:rsidRDefault="004639EE" w:rsidP="00787412">
      <w:r w:rsidRPr="004639EE">
        <w:rPr>
          <w:b/>
          <w:bCs/>
          <w:lang w:val="en-US"/>
        </w:rPr>
        <w:t>Command to Train the model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639EE" w14:paraId="53D43AB3" w14:textId="77777777" w:rsidTr="004639EE">
        <w:tc>
          <w:tcPr>
            <w:tcW w:w="9016" w:type="dxa"/>
          </w:tcPr>
          <w:p w14:paraId="54016032" w14:textId="563BA886" w:rsidR="004639EE" w:rsidRDefault="004639EE" w:rsidP="00787412">
            <w:r w:rsidRPr="004639EE">
              <w:rPr>
                <w:i/>
                <w:iCs/>
                <w:lang w:val="en-US"/>
              </w:rPr>
              <w:t>python model_main_tf2.py --</w:t>
            </w:r>
            <w:proofErr w:type="spellStart"/>
            <w:r w:rsidRPr="004639EE">
              <w:rPr>
                <w:i/>
                <w:iCs/>
                <w:lang w:val="en-US"/>
              </w:rPr>
              <w:t>model_dir</w:t>
            </w:r>
            <w:proofErr w:type="spellEnd"/>
            <w:r w:rsidRPr="004639EE">
              <w:rPr>
                <w:i/>
                <w:iCs/>
                <w:lang w:val="en-US"/>
              </w:rPr>
              <w:t>=models/my_ssd_resnet50_v1_fpn --pipeline_config_path=models/my_ssd_resnet50_v1_fpn/pipeline.config</w:t>
            </w:r>
          </w:p>
        </w:tc>
      </w:tr>
    </w:tbl>
    <w:p w14:paraId="4EA07D35" w14:textId="425C6D79" w:rsidR="004639EE" w:rsidRDefault="004639EE" w:rsidP="00787412"/>
    <w:p w14:paraId="6EE0940B" w14:textId="2D4E1F88" w:rsidR="004639EE" w:rsidRPr="004639EE" w:rsidRDefault="004639EE" w:rsidP="0078741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Load the trained model:</w:t>
      </w:r>
    </w:p>
    <w:p w14:paraId="18BD5AF8" w14:textId="7B3618DD" w:rsidR="004639EE" w:rsidRDefault="004639EE" w:rsidP="004639EE">
      <w:pPr>
        <w:rPr>
          <w:lang w:val="en-CA"/>
        </w:rPr>
      </w:pPr>
      <w:r w:rsidRPr="004639EE">
        <w:rPr>
          <w:lang w:val="en-CA"/>
        </w:rPr>
        <w:t>The model that is trained is restored from the checkpoints.</w:t>
      </w:r>
    </w:p>
    <w:p w14:paraId="6564D48A" w14:textId="686388D0" w:rsidR="004639EE" w:rsidRPr="004639EE" w:rsidRDefault="004639EE" w:rsidP="004639EE">
      <w:r w:rsidRPr="004639EE">
        <w:rPr>
          <w:noProof/>
        </w:rPr>
        <w:drawing>
          <wp:inline distT="0" distB="0" distL="0" distR="0" wp14:anchorId="4D847737" wp14:editId="1E244621">
            <wp:extent cx="5731510" cy="1879600"/>
            <wp:effectExtent l="133350" t="114300" r="135890" b="158750"/>
            <wp:docPr id="5" name="Picture 4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FF82F82-3DED-4CB0-A2DB-9762D0457C1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7FF82F82-3DED-4CB0-A2DB-9762D0457C1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96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CF41F7" w14:textId="466E4983" w:rsidR="004639EE" w:rsidRDefault="004639EE" w:rsidP="0078741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 w:rsidRPr="004639EE"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eal-time detection</w:t>
      </w:r>
    </w:p>
    <w:p w14:paraId="4D36B6A3" w14:textId="77777777" w:rsidR="00D7759B" w:rsidRDefault="00D7759B" w:rsidP="00787412">
      <w:r w:rsidRPr="00D7759B">
        <w:t>A script has been written that is used to initialize camera, reading frame, converting the image to array</w:t>
      </w:r>
      <w:r>
        <w:t>.</w:t>
      </w:r>
    </w:p>
    <w:p w14:paraId="3AED302A" w14:textId="77777777" w:rsidR="00D7759B" w:rsidRDefault="00D7759B" w:rsidP="00787412">
      <w:r>
        <w:t>T</w:t>
      </w:r>
      <w:r w:rsidRPr="00D7759B">
        <w:t xml:space="preserve">hen tensor. </w:t>
      </w:r>
      <w:proofErr w:type="spellStart"/>
      <w:r w:rsidRPr="00D7759B">
        <w:t>viz_utils.visualize_boxes_and_labels_on_image_array</w:t>
      </w:r>
      <w:proofErr w:type="spellEnd"/>
      <w:r w:rsidRPr="00D7759B">
        <w:t xml:space="preserve"> is used to setup the boxes, scores and labels on screen. </w:t>
      </w:r>
    </w:p>
    <w:p w14:paraId="1006F784" w14:textId="5BFB7685" w:rsidR="004639EE" w:rsidRDefault="00D7759B" w:rsidP="00787412">
      <w:r w:rsidRPr="00D7759B">
        <w:t>Real-time detection of face mask is done custom Tensor</w:t>
      </w:r>
      <w:r w:rsidR="00AE4C95">
        <w:t>F</w:t>
      </w:r>
      <w:r w:rsidRPr="00D7759B">
        <w:t>low object detection model.</w:t>
      </w:r>
    </w:p>
    <w:p w14:paraId="58FEA328" w14:textId="3BC62360" w:rsidR="00140846" w:rsidRDefault="00140846" w:rsidP="00787412"/>
    <w:p w14:paraId="54013245" w14:textId="7539EF96" w:rsidR="00140846" w:rsidRPr="004639EE" w:rsidRDefault="00140846" w:rsidP="00140846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t>References:</w:t>
      </w:r>
    </w:p>
    <w:p w14:paraId="3A1F0657" w14:textId="77777777" w:rsidR="00140846" w:rsidRPr="00140846" w:rsidRDefault="00140846" w:rsidP="00140846">
      <w:pPr>
        <w:numPr>
          <w:ilvl w:val="0"/>
          <w:numId w:val="37"/>
        </w:numPr>
      </w:pPr>
      <w:r w:rsidRPr="00140846">
        <w:rPr>
          <w:lang w:val="en-US"/>
        </w:rPr>
        <w:t>TensorFlow 2 Object Detection API tutorial, retrieved from </w:t>
      </w:r>
      <w:hyperlink r:id="rId21" w:history="1">
        <w:r w:rsidRPr="00140846">
          <w:rPr>
            <w:rStyle w:val="Hyperlink"/>
            <w:lang w:val="en-US"/>
          </w:rPr>
          <w:t>https://tensorflow-object-detection-api-tutorial.readthedocs.io/en/latest/</w:t>
        </w:r>
      </w:hyperlink>
    </w:p>
    <w:p w14:paraId="53431557" w14:textId="77777777" w:rsidR="00140846" w:rsidRPr="00140846" w:rsidRDefault="00140846" w:rsidP="00140846">
      <w:pPr>
        <w:numPr>
          <w:ilvl w:val="0"/>
          <w:numId w:val="37"/>
        </w:numPr>
      </w:pPr>
      <w:r w:rsidRPr="00140846">
        <w:rPr>
          <w:lang w:val="en-US"/>
        </w:rPr>
        <w:t>Pre-trained model downloaded from </w:t>
      </w:r>
      <w:hyperlink r:id="rId22" w:history="1">
        <w:r w:rsidRPr="00140846">
          <w:rPr>
            <w:rStyle w:val="Hyperlink"/>
            <w:lang w:val="en-US"/>
          </w:rPr>
          <w:t>https://github.com/tensorflow/models/blob/master/research/object_detection/g3doc/tf2_detection_zoo.md</w:t>
        </w:r>
      </w:hyperlink>
    </w:p>
    <w:p w14:paraId="3B47FEA7" w14:textId="667B9358" w:rsidR="00140846" w:rsidRPr="00787412" w:rsidRDefault="00140846" w:rsidP="00787412">
      <w:pPr>
        <w:numPr>
          <w:ilvl w:val="0"/>
          <w:numId w:val="37"/>
        </w:numPr>
      </w:pPr>
      <w:r w:rsidRPr="00140846">
        <w:rPr>
          <w:lang w:val="en-US"/>
        </w:rPr>
        <w:t xml:space="preserve">Nicholas </w:t>
      </w:r>
      <w:proofErr w:type="spellStart"/>
      <w:r w:rsidRPr="00140846">
        <w:rPr>
          <w:lang w:val="en-US"/>
        </w:rPr>
        <w:t>Renotte</w:t>
      </w:r>
      <w:proofErr w:type="spellEnd"/>
      <w:r w:rsidRPr="00140846">
        <w:rPr>
          <w:lang w:val="en-US"/>
        </w:rPr>
        <w:t>, </w:t>
      </w:r>
      <w:hyperlink r:id="rId23" w:history="1">
        <w:r w:rsidRPr="00140846">
          <w:rPr>
            <w:rStyle w:val="Hyperlink"/>
            <w:lang w:val="en-US"/>
          </w:rPr>
          <w:t>https://www.youtube.com/watch?v=yqkISICHH-U&amp;t=17274s</w:t>
        </w:r>
      </w:hyperlink>
    </w:p>
    <w:sectPr w:rsidR="00140846" w:rsidRPr="00787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03F9C"/>
    <w:multiLevelType w:val="hybridMultilevel"/>
    <w:tmpl w:val="2DD00F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B4383"/>
    <w:multiLevelType w:val="multilevel"/>
    <w:tmpl w:val="50D0B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F24350"/>
    <w:multiLevelType w:val="hybridMultilevel"/>
    <w:tmpl w:val="3698C338"/>
    <w:lvl w:ilvl="0" w:tplc="28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8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8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8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8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8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8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8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8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C653156"/>
    <w:multiLevelType w:val="hybridMultilevel"/>
    <w:tmpl w:val="DFC081AA"/>
    <w:lvl w:ilvl="0" w:tplc="E12A96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D620D0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C48DE5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3E67A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4B2003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8F698D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106404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8293A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A3EC18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DD83FC5"/>
    <w:multiLevelType w:val="multilevel"/>
    <w:tmpl w:val="C24A0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2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E306D13"/>
    <w:multiLevelType w:val="hybridMultilevel"/>
    <w:tmpl w:val="7C368FBC"/>
    <w:lvl w:ilvl="0" w:tplc="28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8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8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8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8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8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8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8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8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EE056C1"/>
    <w:multiLevelType w:val="multilevel"/>
    <w:tmpl w:val="D722B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F920739"/>
    <w:multiLevelType w:val="multilevel"/>
    <w:tmpl w:val="7A34A8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F655E3"/>
    <w:multiLevelType w:val="hybridMultilevel"/>
    <w:tmpl w:val="740A3366"/>
    <w:lvl w:ilvl="0" w:tplc="2800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28000003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28000005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2800000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28000003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28000005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2800000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28000003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28000005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9" w15:restartNumberingAfterBreak="0">
    <w:nsid w:val="1774791B"/>
    <w:multiLevelType w:val="multilevel"/>
    <w:tmpl w:val="C8448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D254C98"/>
    <w:multiLevelType w:val="multilevel"/>
    <w:tmpl w:val="636EF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E1268E"/>
    <w:multiLevelType w:val="multilevel"/>
    <w:tmpl w:val="BAE43F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01D251A"/>
    <w:multiLevelType w:val="multilevel"/>
    <w:tmpl w:val="3D80E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25C5FD6"/>
    <w:multiLevelType w:val="multilevel"/>
    <w:tmpl w:val="D6F047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4EB1088"/>
    <w:multiLevelType w:val="multilevel"/>
    <w:tmpl w:val="BD4EF4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FC170A"/>
    <w:multiLevelType w:val="multilevel"/>
    <w:tmpl w:val="3BBAD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9EA2FA2"/>
    <w:multiLevelType w:val="multilevel"/>
    <w:tmpl w:val="468A98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0957A84"/>
    <w:multiLevelType w:val="multilevel"/>
    <w:tmpl w:val="CB5C1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DF117B"/>
    <w:multiLevelType w:val="hybridMultilevel"/>
    <w:tmpl w:val="61AA4E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E05134"/>
    <w:multiLevelType w:val="hybridMultilevel"/>
    <w:tmpl w:val="974A73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0060C7"/>
    <w:multiLevelType w:val="multilevel"/>
    <w:tmpl w:val="EBF0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4E44618"/>
    <w:multiLevelType w:val="multilevel"/>
    <w:tmpl w:val="B7B05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4F14368"/>
    <w:multiLevelType w:val="hybridMultilevel"/>
    <w:tmpl w:val="00A63848"/>
    <w:lvl w:ilvl="0" w:tplc="28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8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8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8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8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8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8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8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8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DC1636C"/>
    <w:multiLevelType w:val="multilevel"/>
    <w:tmpl w:val="01E036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14F2741"/>
    <w:multiLevelType w:val="hybridMultilevel"/>
    <w:tmpl w:val="974A73F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091C26"/>
    <w:multiLevelType w:val="hybridMultilevel"/>
    <w:tmpl w:val="0AC0BDAC"/>
    <w:lvl w:ilvl="0" w:tplc="288A8D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51AFFD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E82D2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282B1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21A96B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98839B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662979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DF69AF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B9E9B6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DD77A1D"/>
    <w:multiLevelType w:val="hybridMultilevel"/>
    <w:tmpl w:val="6AD03C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DF7CF6"/>
    <w:multiLevelType w:val="hybridMultilevel"/>
    <w:tmpl w:val="6324D536"/>
    <w:lvl w:ilvl="0" w:tplc="1009000F">
      <w:start w:val="1"/>
      <w:numFmt w:val="decimal"/>
      <w:lvlText w:val="%1."/>
      <w:lvlJc w:val="left"/>
      <w:pPr>
        <w:ind w:left="153" w:hanging="360"/>
      </w:pPr>
    </w:lvl>
    <w:lvl w:ilvl="1" w:tplc="10090019">
      <w:start w:val="1"/>
      <w:numFmt w:val="lowerLetter"/>
      <w:lvlText w:val="%2."/>
      <w:lvlJc w:val="left"/>
      <w:pPr>
        <w:ind w:left="873" w:hanging="360"/>
      </w:pPr>
    </w:lvl>
    <w:lvl w:ilvl="2" w:tplc="1009001B">
      <w:start w:val="1"/>
      <w:numFmt w:val="lowerRoman"/>
      <w:lvlText w:val="%3."/>
      <w:lvlJc w:val="right"/>
      <w:pPr>
        <w:ind w:left="1593" w:hanging="180"/>
      </w:pPr>
    </w:lvl>
    <w:lvl w:ilvl="3" w:tplc="1009000F">
      <w:start w:val="1"/>
      <w:numFmt w:val="decimal"/>
      <w:lvlText w:val="%4."/>
      <w:lvlJc w:val="left"/>
      <w:pPr>
        <w:ind w:left="2313" w:hanging="360"/>
      </w:pPr>
    </w:lvl>
    <w:lvl w:ilvl="4" w:tplc="10090019">
      <w:start w:val="1"/>
      <w:numFmt w:val="lowerLetter"/>
      <w:lvlText w:val="%5."/>
      <w:lvlJc w:val="left"/>
      <w:pPr>
        <w:ind w:left="3033" w:hanging="360"/>
      </w:pPr>
    </w:lvl>
    <w:lvl w:ilvl="5" w:tplc="1009001B">
      <w:start w:val="1"/>
      <w:numFmt w:val="lowerRoman"/>
      <w:lvlText w:val="%6."/>
      <w:lvlJc w:val="right"/>
      <w:pPr>
        <w:ind w:left="3753" w:hanging="180"/>
      </w:pPr>
    </w:lvl>
    <w:lvl w:ilvl="6" w:tplc="1009000F">
      <w:start w:val="1"/>
      <w:numFmt w:val="decimal"/>
      <w:lvlText w:val="%7."/>
      <w:lvlJc w:val="left"/>
      <w:pPr>
        <w:ind w:left="4473" w:hanging="360"/>
      </w:pPr>
    </w:lvl>
    <w:lvl w:ilvl="7" w:tplc="10090019">
      <w:start w:val="1"/>
      <w:numFmt w:val="lowerLetter"/>
      <w:lvlText w:val="%8."/>
      <w:lvlJc w:val="left"/>
      <w:pPr>
        <w:ind w:left="5193" w:hanging="360"/>
      </w:pPr>
    </w:lvl>
    <w:lvl w:ilvl="8" w:tplc="1009001B">
      <w:start w:val="1"/>
      <w:numFmt w:val="lowerRoman"/>
      <w:lvlText w:val="%9."/>
      <w:lvlJc w:val="right"/>
      <w:pPr>
        <w:ind w:left="5913" w:hanging="180"/>
      </w:pPr>
    </w:lvl>
  </w:abstractNum>
  <w:abstractNum w:abstractNumId="28" w15:restartNumberingAfterBreak="0">
    <w:nsid w:val="519D280C"/>
    <w:multiLevelType w:val="hybridMultilevel"/>
    <w:tmpl w:val="356CBD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1A26CA0"/>
    <w:multiLevelType w:val="hybridMultilevel"/>
    <w:tmpl w:val="F50A35A6"/>
    <w:lvl w:ilvl="0" w:tplc="28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800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800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800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800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800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800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800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800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5C1D7EF2"/>
    <w:multiLevelType w:val="multilevel"/>
    <w:tmpl w:val="BFE09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DAE16F7"/>
    <w:multiLevelType w:val="hybridMultilevel"/>
    <w:tmpl w:val="62861F58"/>
    <w:lvl w:ilvl="0" w:tplc="E4AC2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63636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DA5F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5A451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76B65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B453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189E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1C8B3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CA8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5F1A312F"/>
    <w:multiLevelType w:val="multilevel"/>
    <w:tmpl w:val="186A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8567BC8"/>
    <w:multiLevelType w:val="hybridMultilevel"/>
    <w:tmpl w:val="FFAAA416"/>
    <w:lvl w:ilvl="0" w:tplc="78BC580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4622F3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E0476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EF2BFE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921E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03447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8368A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1D265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8276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4" w15:restartNumberingAfterBreak="0">
    <w:nsid w:val="782A3362"/>
    <w:multiLevelType w:val="multilevel"/>
    <w:tmpl w:val="D9F2D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507365"/>
    <w:multiLevelType w:val="multilevel"/>
    <w:tmpl w:val="86C0E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7CF7679C"/>
    <w:multiLevelType w:val="multilevel"/>
    <w:tmpl w:val="2BACC5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18"/>
  </w:num>
  <w:num w:numId="4">
    <w:abstractNumId w:val="24"/>
  </w:num>
  <w:num w:numId="5">
    <w:abstractNumId w:val="19"/>
  </w:num>
  <w:num w:numId="6">
    <w:abstractNumId w:val="26"/>
  </w:num>
  <w:num w:numId="7">
    <w:abstractNumId w:val="8"/>
  </w:num>
  <w:num w:numId="8">
    <w:abstractNumId w:val="29"/>
  </w:num>
  <w:num w:numId="9">
    <w:abstractNumId w:val="5"/>
  </w:num>
  <w:num w:numId="10">
    <w:abstractNumId w:val="22"/>
  </w:num>
  <w:num w:numId="11">
    <w:abstractNumId w:val="2"/>
  </w:num>
  <w:num w:numId="12">
    <w:abstractNumId w:val="28"/>
  </w:num>
  <w:num w:numId="13">
    <w:abstractNumId w:val="9"/>
  </w:num>
  <w:num w:numId="14">
    <w:abstractNumId w:val="7"/>
  </w:num>
  <w:num w:numId="15">
    <w:abstractNumId w:val="16"/>
  </w:num>
  <w:num w:numId="16">
    <w:abstractNumId w:val="17"/>
  </w:num>
  <w:num w:numId="17">
    <w:abstractNumId w:val="21"/>
  </w:num>
  <w:num w:numId="18">
    <w:abstractNumId w:val="6"/>
  </w:num>
  <w:num w:numId="19">
    <w:abstractNumId w:val="1"/>
  </w:num>
  <w:num w:numId="20">
    <w:abstractNumId w:val="23"/>
  </w:num>
  <w:num w:numId="21">
    <w:abstractNumId w:val="30"/>
  </w:num>
  <w:num w:numId="22">
    <w:abstractNumId w:val="36"/>
  </w:num>
  <w:num w:numId="23">
    <w:abstractNumId w:val="15"/>
  </w:num>
  <w:num w:numId="24">
    <w:abstractNumId w:val="14"/>
  </w:num>
  <w:num w:numId="25">
    <w:abstractNumId w:val="12"/>
  </w:num>
  <w:num w:numId="26">
    <w:abstractNumId w:val="34"/>
  </w:num>
  <w:num w:numId="27">
    <w:abstractNumId w:val="35"/>
  </w:num>
  <w:num w:numId="28">
    <w:abstractNumId w:val="13"/>
  </w:num>
  <w:num w:numId="29">
    <w:abstractNumId w:val="32"/>
  </w:num>
  <w:num w:numId="30">
    <w:abstractNumId w:val="10"/>
  </w:num>
  <w:num w:numId="31">
    <w:abstractNumId w:val="20"/>
  </w:num>
  <w:num w:numId="32">
    <w:abstractNumId w:val="11"/>
  </w:num>
  <w:num w:numId="33">
    <w:abstractNumId w:val="33"/>
  </w:num>
  <w:num w:numId="34">
    <w:abstractNumId w:val="0"/>
  </w:num>
  <w:num w:numId="35">
    <w:abstractNumId w:val="25"/>
  </w:num>
  <w:num w:numId="36">
    <w:abstractNumId w:val="31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tDA3MTaxNLcwNjdV0lEKTi0uzszPAykwrAUA2NYTySwAAAA="/>
  </w:docVars>
  <w:rsids>
    <w:rsidRoot w:val="00E5123D"/>
    <w:rsid w:val="000006A7"/>
    <w:rsid w:val="00025BAA"/>
    <w:rsid w:val="000707BD"/>
    <w:rsid w:val="00070E47"/>
    <w:rsid w:val="00140846"/>
    <w:rsid w:val="001477E1"/>
    <w:rsid w:val="00184E18"/>
    <w:rsid w:val="001E6004"/>
    <w:rsid w:val="00200761"/>
    <w:rsid w:val="0025067B"/>
    <w:rsid w:val="002626B4"/>
    <w:rsid w:val="002772DD"/>
    <w:rsid w:val="00302542"/>
    <w:rsid w:val="00307F2C"/>
    <w:rsid w:val="00333C0D"/>
    <w:rsid w:val="0036096E"/>
    <w:rsid w:val="00375162"/>
    <w:rsid w:val="003F63AC"/>
    <w:rsid w:val="004203A6"/>
    <w:rsid w:val="0044411E"/>
    <w:rsid w:val="004639EE"/>
    <w:rsid w:val="00471104"/>
    <w:rsid w:val="00475B82"/>
    <w:rsid w:val="004C17EE"/>
    <w:rsid w:val="004D1BCD"/>
    <w:rsid w:val="00550A7E"/>
    <w:rsid w:val="00583974"/>
    <w:rsid w:val="005961B1"/>
    <w:rsid w:val="006028B5"/>
    <w:rsid w:val="006816EB"/>
    <w:rsid w:val="00702ACF"/>
    <w:rsid w:val="0073225C"/>
    <w:rsid w:val="00767FAB"/>
    <w:rsid w:val="007866FC"/>
    <w:rsid w:val="00787412"/>
    <w:rsid w:val="007C47CA"/>
    <w:rsid w:val="007D08AF"/>
    <w:rsid w:val="00892290"/>
    <w:rsid w:val="008E2225"/>
    <w:rsid w:val="0098520B"/>
    <w:rsid w:val="009A1D69"/>
    <w:rsid w:val="00A37642"/>
    <w:rsid w:val="00AE4C95"/>
    <w:rsid w:val="00AE6B9E"/>
    <w:rsid w:val="00B63679"/>
    <w:rsid w:val="00B946A4"/>
    <w:rsid w:val="00CD1801"/>
    <w:rsid w:val="00CE7AC8"/>
    <w:rsid w:val="00D7759B"/>
    <w:rsid w:val="00D80D36"/>
    <w:rsid w:val="00E5123D"/>
    <w:rsid w:val="00E639A8"/>
    <w:rsid w:val="00F0024C"/>
    <w:rsid w:val="00F04A1E"/>
    <w:rsid w:val="00F95E7F"/>
    <w:rsid w:val="00FD2968"/>
    <w:rsid w:val="00FD6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9A792"/>
  <w15:chartTrackingRefBased/>
  <w15:docId w15:val="{6A788063-90EC-4AEB-A44A-04236C43C3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0846"/>
  </w:style>
  <w:style w:type="paragraph" w:styleId="Heading1">
    <w:name w:val="heading 1"/>
    <w:basedOn w:val="Normal"/>
    <w:next w:val="Normal"/>
    <w:link w:val="Heading1Char"/>
    <w:uiPriority w:val="9"/>
    <w:qFormat/>
    <w:rsid w:val="00E512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12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123D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123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639A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123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512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E512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E5123D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512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123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CA"/>
    </w:rPr>
  </w:style>
  <w:style w:type="character" w:styleId="Hyperlink">
    <w:name w:val="Hyperlink"/>
    <w:basedOn w:val="DefaultParagraphFont"/>
    <w:uiPriority w:val="99"/>
    <w:unhideWhenUsed/>
    <w:rsid w:val="00E512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5123D"/>
    <w:pPr>
      <w:spacing w:line="256" w:lineRule="auto"/>
      <w:ind w:left="720"/>
      <w:contextualSpacing/>
    </w:pPr>
    <w:rPr>
      <w:lang w:val="en-CA"/>
    </w:rPr>
  </w:style>
  <w:style w:type="character" w:styleId="HTMLCode">
    <w:name w:val="HTML Code"/>
    <w:basedOn w:val="DefaultParagraphFont"/>
    <w:uiPriority w:val="99"/>
    <w:semiHidden/>
    <w:unhideWhenUsed/>
    <w:rsid w:val="00E5123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E51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E512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25067B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070E4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D18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rsid w:val="00E639A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7C4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470545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80534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4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115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1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78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69463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2215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2254">
          <w:marLeft w:val="1080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3844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2514">
          <w:marLeft w:val="1080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5586">
          <w:marLeft w:val="446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9743">
          <w:marLeft w:val="446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5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85862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45347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773">
          <w:marLeft w:val="1080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50096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253732">
          <w:marLeft w:val="1080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94969">
          <w:marLeft w:val="446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72900">
          <w:marLeft w:val="446"/>
          <w:marRight w:val="0"/>
          <w:marTop w:val="1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90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726278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91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4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0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659999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553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81756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939">
          <w:marLeft w:val="360"/>
          <w:marRight w:val="0"/>
          <w:marTop w:val="20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82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8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4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8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5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5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5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54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1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9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9857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046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44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4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5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96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802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8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hyperlink" Target="https://tensorflow-object-detection-api-tutorial.readthedocs.io/en/latest/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github.com/tensorflow/models/blob/master/research/object_detection/g3doc/tf2_detection_zoo.md" TargetMode="External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tensorflow-object-detection-api-tutorial.readthedocs.io/en/latest/install.html" TargetMode="Externa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hyperlink" Target="https://tensorflow-object-detection-api-tutorial.readthedocs.io/en/latest/install.html" TargetMode="External"/><Relationship Id="rId15" Type="http://schemas.openxmlformats.org/officeDocument/2006/relationships/image" Target="media/image9.png"/><Relationship Id="rId23" Type="http://schemas.openxmlformats.org/officeDocument/2006/relationships/hyperlink" Target="https://www.youtube.com/watch?v=yqkISICHH-U&amp;t=17274s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github.com/tensorflow/models/blob/master/research/object_detection/g3doc/tf2_detection_zoo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750</Words>
  <Characters>4543</Characters>
  <Application>Microsoft Office Word</Application>
  <DocSecurity>0</DocSecurity>
  <Lines>7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Balasubramanian</dc:creator>
  <cp:keywords/>
  <dc:description/>
  <cp:lastModifiedBy>ROBIN MANCHANDA</cp:lastModifiedBy>
  <cp:revision>3</cp:revision>
  <cp:lastPrinted>2021-08-08T16:49:00Z</cp:lastPrinted>
  <dcterms:created xsi:type="dcterms:W3CDTF">2021-08-11T15:26:00Z</dcterms:created>
  <dcterms:modified xsi:type="dcterms:W3CDTF">2022-01-11T18:40:00Z</dcterms:modified>
</cp:coreProperties>
</file>